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15859" w:type="dxa"/>
        <w:tblInd w:w="-998" w:type="dxa"/>
        <w:tblBorders>
          <w:top w:val="single" w:sz="4" w:space="0" w:color="A8D08D"/>
          <w:left w:val="single" w:sz="4" w:space="0" w:color="A8D08D"/>
          <w:bottom w:val="single" w:sz="4" w:space="0" w:color="A8D08D"/>
          <w:right w:val="single" w:sz="4" w:space="0" w:color="A8D08D"/>
          <w:insideH w:val="single" w:sz="4" w:space="0" w:color="A8D08D"/>
          <w:insideV w:val="single" w:sz="4" w:space="0" w:color="A8D08D"/>
        </w:tblBorders>
        <w:tblLayout w:type="fixed"/>
        <w:tblLook w:val="0400" w:firstRow="0" w:lastRow="0" w:firstColumn="0" w:lastColumn="0" w:noHBand="0" w:noVBand="1"/>
      </w:tblPr>
      <w:tblGrid>
        <w:gridCol w:w="1959"/>
        <w:gridCol w:w="2021"/>
        <w:gridCol w:w="5368"/>
        <w:gridCol w:w="989"/>
        <w:gridCol w:w="754"/>
        <w:gridCol w:w="753"/>
        <w:gridCol w:w="762"/>
        <w:gridCol w:w="3253"/>
      </w:tblGrid>
      <w:tr w:rsidR="00FC5C48" w14:paraId="1DA79426" w14:textId="77777777" w:rsidTr="00963F2B">
        <w:trPr>
          <w:trHeight w:val="907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bottom w:val="single" w:sz="18" w:space="0" w:color="7030A0"/>
              <w:right w:val="single" w:sz="18" w:space="0" w:color="7030A0"/>
            </w:tcBorders>
          </w:tcPr>
          <w:p w14:paraId="09D6F4D7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bookmarkStart w:id="0" w:name="_Hlk98744330"/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JELOVNIK ZA </w:t>
            </w:r>
            <w:r w:rsidR="00097735">
              <w:rPr>
                <w:rFonts w:ascii="Calibri" w:eastAsia="Calibri" w:hAnsi="Calibri" w:cs="Calibri"/>
                <w:b/>
                <w:sz w:val="36"/>
                <w:szCs w:val="36"/>
              </w:rPr>
              <w:t>REDOVNU NASTAVU</w:t>
            </w:r>
            <w:r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: 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 xml:space="preserve">OSNOVNA ŠKOLA </w:t>
            </w:r>
            <w:r w:rsidR="00593BE7">
              <w:rPr>
                <w:rFonts w:ascii="Calibri" w:eastAsia="Calibri" w:hAnsi="Calibri" w:cs="Calibri"/>
                <w:b/>
                <w:color w:val="FF0000"/>
                <w:sz w:val="36"/>
                <w:szCs w:val="36"/>
              </w:rPr>
              <w:t>GALDOVO</w:t>
            </w:r>
            <w:r w:rsidR="005C0CDD">
              <w:rPr>
                <w:rFonts w:ascii="Calibri" w:eastAsia="Calibri" w:hAnsi="Calibri" w:cs="Calibri"/>
                <w:b/>
                <w:sz w:val="36"/>
                <w:szCs w:val="36"/>
              </w:rPr>
              <w:t>, GRAD SISAK</w:t>
            </w:r>
          </w:p>
          <w:p w14:paraId="167B9248" w14:textId="77777777" w:rsidR="00FC5C48" w:rsidRDefault="00EF7F35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HEALTHY MEAL STANDARD K</w:t>
            </w:r>
            <w:r w:rsidR="005C0CDD"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>IDS</w:t>
            </w:r>
            <w:r>
              <w:rPr>
                <w:rFonts w:ascii="Calibri" w:eastAsia="Calibri" w:hAnsi="Calibri" w:cs="Calibri"/>
                <w:b/>
                <w:color w:val="538135"/>
                <w:sz w:val="24"/>
                <w:szCs w:val="24"/>
              </w:rPr>
              <w:t xml:space="preserve"> MENU</w:t>
            </w:r>
          </w:p>
        </w:tc>
      </w:tr>
      <w:tr w:rsidR="00FC5C48" w14:paraId="194DB8D0" w14:textId="77777777" w:rsidTr="00963F2B">
        <w:trPr>
          <w:trHeight w:val="616"/>
        </w:trPr>
        <w:tc>
          <w:tcPr>
            <w:tcW w:w="15859" w:type="dxa"/>
            <w:gridSpan w:val="8"/>
            <w:tcBorders>
              <w:top w:val="single" w:sz="18" w:space="0" w:color="7030A0"/>
              <w:left w:val="single" w:sz="18" w:space="0" w:color="7030A0"/>
              <w:right w:val="single" w:sz="18" w:space="0" w:color="7030A0"/>
            </w:tcBorders>
            <w:vAlign w:val="center"/>
          </w:tcPr>
          <w:p w14:paraId="40EB2DED" w14:textId="17CDFA34" w:rsidR="00FC5C48" w:rsidRDefault="00EF7F35" w:rsidP="009A3140">
            <w:pPr>
              <w:jc w:val="center"/>
              <w:rPr>
                <w:rFonts w:ascii="Calibri" w:eastAsia="Calibri" w:hAnsi="Calibri" w:cs="Calibri"/>
                <w:b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TJEDAN:</w:t>
            </w:r>
            <w:r w:rsidR="009A31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</w:t>
            </w:r>
            <w:r w:rsidR="003B40E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4</w:t>
            </w:r>
            <w:r w:rsidR="009A31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11.2022.-</w:t>
            </w:r>
            <w:r w:rsidR="003B40E5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18.11</w:t>
            </w:r>
            <w:r w:rsidR="009A3140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2022</w:t>
            </w:r>
            <w:r w:rsidR="00584D13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>.</w:t>
            </w:r>
            <w:r w:rsidR="00593BE7">
              <w:rPr>
                <w:rFonts w:ascii="Calibri" w:eastAsia="Calibri" w:hAnsi="Calibri" w:cs="Calibri"/>
                <w:b/>
                <w:color w:val="262626"/>
                <w:sz w:val="28"/>
                <w:szCs w:val="28"/>
              </w:rPr>
              <w:t xml:space="preserve"> PŠ HRASTELNICA</w:t>
            </w:r>
          </w:p>
        </w:tc>
      </w:tr>
      <w:tr w:rsidR="00FC5C48" w14:paraId="18C3A98C" w14:textId="77777777" w:rsidTr="00963F2B">
        <w:trPr>
          <w:trHeight w:val="434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5B7C3A0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DAN</w:t>
            </w:r>
          </w:p>
        </w:tc>
        <w:tc>
          <w:tcPr>
            <w:tcW w:w="2021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5D8B695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MJENA</w:t>
            </w:r>
          </w:p>
        </w:tc>
        <w:tc>
          <w:tcPr>
            <w:tcW w:w="5368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65E1235B" w14:textId="77777777" w:rsidR="00FC5C48" w:rsidRPr="008D08FD" w:rsidRDefault="003A7A80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NAZIV OBROKA</w:t>
            </w:r>
          </w:p>
        </w:tc>
        <w:tc>
          <w:tcPr>
            <w:tcW w:w="3258" w:type="dxa"/>
            <w:gridSpan w:val="4"/>
            <w:tcBorders>
              <w:top w:val="single" w:sz="18" w:space="0" w:color="7030A0"/>
              <w:left w:val="single" w:sz="4" w:space="0" w:color="7030A0"/>
              <w:right w:val="single" w:sz="4" w:space="0" w:color="7030A0"/>
            </w:tcBorders>
            <w:vAlign w:val="center"/>
          </w:tcPr>
          <w:p w14:paraId="091640DD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HRANJIVE VRIJEDNOSTI</w:t>
            </w:r>
          </w:p>
        </w:tc>
        <w:tc>
          <w:tcPr>
            <w:tcW w:w="3253" w:type="dxa"/>
            <w:vMerge w:val="restart"/>
            <w:tcBorders>
              <w:top w:val="single" w:sz="18" w:space="0" w:color="7030A0"/>
              <w:left w:val="single" w:sz="4" w:space="0" w:color="7030A0"/>
              <w:right w:val="single" w:sz="18" w:space="0" w:color="7030A0"/>
            </w:tcBorders>
            <w:vAlign w:val="center"/>
          </w:tcPr>
          <w:p w14:paraId="35C319DB" w14:textId="77777777" w:rsidR="00FC5C48" w:rsidRPr="008D08FD" w:rsidRDefault="00EF7F35">
            <w:pPr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ALERGENI</w:t>
            </w:r>
          </w:p>
        </w:tc>
      </w:tr>
      <w:tr w:rsidR="00FC5C48" w14:paraId="449FE647" w14:textId="77777777" w:rsidTr="00963F2B">
        <w:trPr>
          <w:trHeight w:val="289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54C222C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2021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C7C24E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5368" w:type="dxa"/>
            <w:vMerge/>
            <w:tcBorders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E761FC0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989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ACD482" w14:textId="23C012A0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U/g</w:t>
            </w:r>
          </w:p>
        </w:tc>
        <w:tc>
          <w:tcPr>
            <w:tcW w:w="754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56124D6" w14:textId="16B4A903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P/g</w:t>
            </w:r>
          </w:p>
        </w:tc>
        <w:tc>
          <w:tcPr>
            <w:tcW w:w="753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2ACF2CFD" w14:textId="036BBCB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M/g</w:t>
            </w:r>
          </w:p>
        </w:tc>
        <w:tc>
          <w:tcPr>
            <w:tcW w:w="762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8FDBA81" w14:textId="2849BA42" w:rsidR="00FC5C48" w:rsidRDefault="00BB077E">
            <w:pPr>
              <w:jc w:val="center"/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  <w:t>E/kcal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68E8C379" w14:textId="77777777" w:rsidR="00FC5C48" w:rsidRDefault="00FC5C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  <w:sz w:val="20"/>
                <w:szCs w:val="20"/>
              </w:rPr>
            </w:pPr>
          </w:p>
        </w:tc>
      </w:tr>
      <w:tr w:rsidR="003B40E5" w14:paraId="14510DE5" w14:textId="77777777" w:rsidTr="004B76D9">
        <w:trPr>
          <w:trHeight w:val="623"/>
        </w:trPr>
        <w:tc>
          <w:tcPr>
            <w:tcW w:w="1959" w:type="dxa"/>
            <w:vMerge w:val="restart"/>
            <w:tcBorders>
              <w:top w:val="single" w:sz="18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45520C28" w14:textId="77777777" w:rsidR="003B40E5" w:rsidRPr="008D08FD" w:rsidRDefault="003B40E5" w:rsidP="003B40E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bookmarkStart w:id="1" w:name="_GoBack" w:colFirst="2" w:colLast="2"/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PONEDJELJAK</w:t>
            </w:r>
          </w:p>
        </w:tc>
        <w:tc>
          <w:tcPr>
            <w:tcW w:w="2021" w:type="dxa"/>
            <w:tcBorders>
              <w:top w:val="single" w:sz="18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7A9369D" w14:textId="77777777" w:rsidR="003B40E5" w:rsidRPr="008D08FD" w:rsidRDefault="003B40E5" w:rsidP="003B40E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1A12E4E" w14:textId="46665560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B40E5">
              <w:rPr>
                <w:rFonts w:asciiTheme="minorHAnsi" w:eastAsia="Segoe UI" w:hAnsiTheme="minorHAnsi" w:cstheme="minorHAnsi"/>
                <w:b/>
              </w:rPr>
              <w:t xml:space="preserve">ZVRK SA </w:t>
            </w:r>
            <w:proofErr w:type="gramStart"/>
            <w:r w:rsidRPr="003B40E5">
              <w:rPr>
                <w:rFonts w:asciiTheme="minorHAnsi" w:eastAsia="Segoe UI" w:hAnsiTheme="minorHAnsi" w:cstheme="minorHAnsi"/>
                <w:b/>
              </w:rPr>
              <w:t>SIROM ,</w:t>
            </w:r>
            <w:proofErr w:type="gramEnd"/>
            <w:r w:rsidRPr="003B40E5">
              <w:rPr>
                <w:rFonts w:asciiTheme="minorHAnsi" w:eastAsia="Segoe UI" w:hAnsiTheme="minorHAnsi" w:cstheme="minorHAnsi"/>
                <w:b/>
              </w:rPr>
              <w:t xml:space="preserve"> MLIJEKO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F7A3730" w14:textId="5EE61EC3" w:rsidR="003B40E5" w:rsidRPr="003B40E5" w:rsidRDefault="003B40E5" w:rsidP="003B40E5">
            <w:pPr>
              <w:jc w:val="center"/>
              <w:rPr>
                <w:rFonts w:asciiTheme="minorHAns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44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EA3DF89" w14:textId="3D370558" w:rsidR="003B40E5" w:rsidRPr="003B40E5" w:rsidRDefault="003B40E5" w:rsidP="003B40E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14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C38653" w14:textId="02D4C708" w:rsidR="003B40E5" w:rsidRPr="003B40E5" w:rsidRDefault="003B40E5" w:rsidP="003B40E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16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B050C26" w14:textId="37E42B04" w:rsidR="003B40E5" w:rsidRPr="003B40E5" w:rsidRDefault="003B40E5" w:rsidP="003B40E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38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AFDA28" w14:textId="4752F945" w:rsidR="003B40E5" w:rsidRPr="003B40E5" w:rsidRDefault="003B40E5" w:rsidP="003B40E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proofErr w:type="spellStart"/>
            <w:r w:rsidRPr="003B40E5">
              <w:rPr>
                <w:rFonts w:asciiTheme="minorHAnsi" w:eastAsia="Segoe UI" w:hAnsiTheme="minorHAnsi" w:cstheme="minorHAnsi"/>
              </w:rPr>
              <w:t>Laktoza</w:t>
            </w:r>
            <w:proofErr w:type="spellEnd"/>
            <w:r w:rsidRPr="003B40E5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B40E5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B40E5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B40E5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3B40E5">
              <w:rPr>
                <w:rFonts w:asciiTheme="minorHAnsi" w:eastAsia="Segoe UI" w:hAnsiTheme="minorHAnsi" w:cstheme="minorHAnsi"/>
              </w:rPr>
              <w:t xml:space="preserve">(S), Gluten(T), Gluten(S), </w:t>
            </w:r>
            <w:proofErr w:type="spellStart"/>
            <w:r w:rsidRPr="003B40E5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3B40E5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B40E5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B40E5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3B40E5" w14:paraId="7C873AB7" w14:textId="77777777" w:rsidTr="00EF08A4">
        <w:trPr>
          <w:trHeight w:val="645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48ECA1C" w14:textId="77777777" w:rsidR="003B40E5" w:rsidRPr="008D08FD" w:rsidRDefault="003B40E5" w:rsidP="003B40E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EC4552" w14:textId="77777777" w:rsidR="003B40E5" w:rsidRPr="008D08FD" w:rsidRDefault="003B40E5" w:rsidP="003B40E5">
            <w:pPr>
              <w:jc w:val="center"/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70AD47" w:themeColor="accent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72C60FD" w14:textId="167A832E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B40E5">
              <w:rPr>
                <w:rFonts w:asciiTheme="minorHAnsi" w:eastAsia="Segoe UI" w:hAnsiTheme="minorHAnsi" w:cstheme="minorHAnsi"/>
                <w:b/>
              </w:rPr>
              <w:t xml:space="preserve">ZVRK SA </w:t>
            </w:r>
            <w:proofErr w:type="gramStart"/>
            <w:r w:rsidRPr="003B40E5">
              <w:rPr>
                <w:rFonts w:asciiTheme="minorHAnsi" w:eastAsia="Segoe UI" w:hAnsiTheme="minorHAnsi" w:cstheme="minorHAnsi"/>
                <w:b/>
              </w:rPr>
              <w:t>SIROM ,</w:t>
            </w:r>
            <w:proofErr w:type="gramEnd"/>
            <w:r w:rsidRPr="003B40E5">
              <w:rPr>
                <w:rFonts w:asciiTheme="minorHAnsi" w:eastAsia="Segoe UI" w:hAnsiTheme="minorHAnsi" w:cstheme="minorHAnsi"/>
                <w:b/>
              </w:rPr>
              <w:t xml:space="preserve"> MLIJEKO , MALA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C9189AC" w14:textId="75073567" w:rsidR="003B40E5" w:rsidRPr="003B40E5" w:rsidRDefault="003B40E5" w:rsidP="003B40E5">
            <w:pPr>
              <w:jc w:val="center"/>
              <w:rPr>
                <w:rFonts w:asciiTheme="minorHAns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44.6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65B7B6E" w14:textId="3098AB60" w:rsidR="003B40E5" w:rsidRPr="003B40E5" w:rsidRDefault="003B40E5" w:rsidP="003B40E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14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E9AECD3" w14:textId="6BF35E8F" w:rsidR="003B40E5" w:rsidRPr="003B40E5" w:rsidRDefault="003B40E5" w:rsidP="003B40E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16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87C2788" w14:textId="727F883C" w:rsidR="003B40E5" w:rsidRPr="003B40E5" w:rsidRDefault="003B40E5" w:rsidP="003B40E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38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0E054DD2" w14:textId="77777777" w:rsidR="003B40E5" w:rsidRPr="003B40E5" w:rsidRDefault="003B40E5" w:rsidP="003B40E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B40E5" w14:paraId="56111CC0" w14:textId="77777777" w:rsidTr="008511E4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6AE47EFB" w14:textId="77777777" w:rsidR="003B40E5" w:rsidRPr="008D08FD" w:rsidRDefault="003B40E5" w:rsidP="003B40E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UTOR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AE850CD" w14:textId="77777777" w:rsidR="003B40E5" w:rsidRPr="008D08FD" w:rsidRDefault="003B40E5" w:rsidP="003B40E5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D70BEC9" w14:textId="63B1A7FD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B40E5">
              <w:rPr>
                <w:rFonts w:asciiTheme="minorHAnsi" w:eastAsia="Segoe UI" w:hAnsiTheme="minorHAnsi" w:cstheme="minorHAnsi"/>
                <w:b/>
              </w:rPr>
              <w:t xml:space="preserve">GULAŠ OD SVINJETINE SA </w:t>
            </w:r>
            <w:proofErr w:type="gramStart"/>
            <w:r w:rsidRPr="003B40E5">
              <w:rPr>
                <w:rFonts w:asciiTheme="minorHAnsi" w:eastAsia="Segoe UI" w:hAnsiTheme="minorHAnsi" w:cstheme="minorHAnsi"/>
                <w:b/>
              </w:rPr>
              <w:t>PALENTOM ,</w:t>
            </w:r>
            <w:proofErr w:type="gramEnd"/>
            <w:r w:rsidRPr="003B40E5">
              <w:rPr>
                <w:rFonts w:asciiTheme="minorHAnsi" w:eastAsia="Segoe UI" w:hAnsiTheme="minorHAnsi" w:cstheme="minorHAnsi"/>
                <w:b/>
              </w:rPr>
              <w:t xml:space="preserve">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953F798" w14:textId="318679EA" w:rsidR="003B40E5" w:rsidRPr="003B40E5" w:rsidRDefault="003B40E5" w:rsidP="003B40E5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54E3C23" w14:textId="0EFFDA28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565F437" w14:textId="0860E356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356B23B" w14:textId="07FE1391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351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0004983" w14:textId="3941536E" w:rsidR="003B40E5" w:rsidRPr="003B40E5" w:rsidRDefault="003B40E5" w:rsidP="003B40E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 xml:space="preserve">Gluten(T), </w:t>
            </w:r>
            <w:proofErr w:type="spellStart"/>
            <w:r w:rsidRPr="003B40E5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3B40E5">
              <w:rPr>
                <w:rFonts w:asciiTheme="minorHAnsi" w:eastAsia="Segoe UI" w:hAnsiTheme="minorHAnsi" w:cstheme="minorHAnsi"/>
              </w:rPr>
              <w:t>(T), Gluten(T)</w:t>
            </w:r>
          </w:p>
        </w:tc>
      </w:tr>
      <w:tr w:rsidR="003B40E5" w14:paraId="2CCFABE4" w14:textId="77777777" w:rsidTr="00FB1A8B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6988DCD2" w14:textId="77777777" w:rsidR="003B40E5" w:rsidRPr="008D08FD" w:rsidRDefault="003B40E5" w:rsidP="003B40E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428C53C8" w14:textId="77777777" w:rsidR="003B40E5" w:rsidRPr="008D08FD" w:rsidRDefault="003B40E5" w:rsidP="003B40E5">
            <w:pPr>
              <w:jc w:val="center"/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2F5496" w:themeColor="accent5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77044A" w14:textId="29E23A49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B40E5">
              <w:rPr>
                <w:rFonts w:asciiTheme="minorHAnsi" w:eastAsia="Segoe UI" w:hAnsiTheme="minorHAnsi" w:cstheme="minorHAnsi"/>
                <w:b/>
              </w:rPr>
              <w:t xml:space="preserve">GULAŠ OD SVINJETINE SA </w:t>
            </w:r>
            <w:proofErr w:type="gramStart"/>
            <w:r w:rsidRPr="003B40E5">
              <w:rPr>
                <w:rFonts w:asciiTheme="minorHAnsi" w:eastAsia="Segoe UI" w:hAnsiTheme="minorHAnsi" w:cstheme="minorHAnsi"/>
                <w:b/>
              </w:rPr>
              <w:t>PALENTOM ,</w:t>
            </w:r>
            <w:proofErr w:type="gramEnd"/>
            <w:r w:rsidRPr="003B40E5">
              <w:rPr>
                <w:rFonts w:asciiTheme="minorHAnsi" w:eastAsia="Segoe UI" w:hAnsiTheme="minorHAnsi" w:cstheme="minorHAnsi"/>
                <w:b/>
              </w:rPr>
              <w:t xml:space="preserve"> POLA BANANE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CEC3C30" w14:textId="66E2BF6F" w:rsidR="003B40E5" w:rsidRPr="003B40E5" w:rsidRDefault="003B40E5" w:rsidP="003B40E5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50.4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DCDC4D8" w14:textId="23D6F904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13.5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057047" w14:textId="091BD351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11.1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DB13D84" w14:textId="0B867B22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351</w:t>
            </w:r>
          </w:p>
        </w:tc>
        <w:tc>
          <w:tcPr>
            <w:tcW w:w="3253" w:type="dxa"/>
            <w:vMerge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91D61C" w14:textId="77777777" w:rsidR="003B40E5" w:rsidRPr="003B40E5" w:rsidRDefault="003B40E5" w:rsidP="003B40E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B40E5" w14:paraId="7395E737" w14:textId="77777777" w:rsidTr="00E92B7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36021AC0" w14:textId="77777777" w:rsidR="003B40E5" w:rsidRPr="008D08FD" w:rsidRDefault="003B40E5" w:rsidP="003B40E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  <w:r w:rsidRPr="008D08FD">
              <w:rPr>
                <w:rFonts w:ascii="Calibri" w:eastAsia="Calibri" w:hAnsi="Calibri" w:cs="Calibri"/>
                <w:b/>
                <w:color w:val="0070C0"/>
                <w:sz w:val="28"/>
              </w:rPr>
              <w:t>SRIJEDA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09C91830" w14:textId="77777777" w:rsidR="003B40E5" w:rsidRPr="00727AE1" w:rsidRDefault="003B40E5" w:rsidP="003B40E5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2B19427" w14:textId="438F02A5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B40E5">
              <w:rPr>
                <w:rFonts w:asciiTheme="minorHAnsi" w:eastAsia="Segoe UI" w:hAnsiTheme="minorHAnsi" w:cstheme="minorHAnsi"/>
                <w:b/>
              </w:rPr>
              <w:t xml:space="preserve">VARIVO OD PURETINE S POVRĆEM I </w:t>
            </w:r>
            <w:proofErr w:type="gramStart"/>
            <w:r w:rsidRPr="003B40E5">
              <w:rPr>
                <w:rFonts w:asciiTheme="minorHAnsi" w:eastAsia="Segoe UI" w:hAnsiTheme="minorHAnsi" w:cstheme="minorHAnsi"/>
                <w:b/>
              </w:rPr>
              <w:t>JEČMOM ,</w:t>
            </w:r>
            <w:proofErr w:type="gramEnd"/>
            <w:r w:rsidRPr="003B40E5">
              <w:rPr>
                <w:rFonts w:asciiTheme="minorHAnsi" w:eastAsia="Segoe UI" w:hAnsiTheme="minorHAnsi" w:cstheme="minorHAnsi"/>
                <w:b/>
              </w:rPr>
              <w:t xml:space="preserve"> ŠKOLSKI KRUH 1/2 ŠNITE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8D3DCF" w14:textId="6065398C" w:rsidR="003B40E5" w:rsidRPr="003B40E5" w:rsidRDefault="003B40E5" w:rsidP="003B40E5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48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2891D65" w14:textId="265DA63F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1398B86" w14:textId="71BF986C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13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7AA79BB" w14:textId="5E4769C2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384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20CE40E" w14:textId="74B1217F" w:rsidR="003B40E5" w:rsidRPr="003B40E5" w:rsidRDefault="003B40E5" w:rsidP="003B40E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 xml:space="preserve">Gluten(S), </w:t>
            </w:r>
            <w:proofErr w:type="spellStart"/>
            <w:r w:rsidRPr="003B40E5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3B40E5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B40E5">
              <w:rPr>
                <w:rFonts w:asciiTheme="minorHAnsi" w:eastAsia="Segoe UI" w:hAnsiTheme="minorHAnsi" w:cstheme="minorHAnsi"/>
              </w:rPr>
              <w:t>Celer</w:t>
            </w:r>
            <w:proofErr w:type="spellEnd"/>
            <w:r w:rsidRPr="003B40E5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B40E5">
              <w:rPr>
                <w:rFonts w:asciiTheme="minorHAnsi" w:eastAsia="Segoe UI" w:hAnsiTheme="minorHAnsi" w:cstheme="minorHAnsi"/>
              </w:rPr>
              <w:t>Jaja</w:t>
            </w:r>
            <w:proofErr w:type="spellEnd"/>
            <w:r w:rsidRPr="003B40E5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B40E5">
              <w:rPr>
                <w:rFonts w:asciiTheme="minorHAnsi" w:eastAsia="Segoe UI" w:hAnsiTheme="minorHAnsi" w:cstheme="minorHAnsi"/>
              </w:rPr>
              <w:t>Soja</w:t>
            </w:r>
            <w:proofErr w:type="spellEnd"/>
            <w:r w:rsidRPr="003B40E5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B40E5">
              <w:rPr>
                <w:rFonts w:asciiTheme="minorHAnsi" w:eastAsia="Segoe UI" w:hAnsiTheme="minorHAnsi" w:cstheme="minorHAnsi"/>
              </w:rPr>
              <w:t>Mlijeko</w:t>
            </w:r>
            <w:proofErr w:type="spellEnd"/>
            <w:r w:rsidRPr="003B40E5">
              <w:rPr>
                <w:rFonts w:asciiTheme="minorHAnsi" w:eastAsia="Segoe UI" w:hAnsiTheme="minorHAnsi" w:cstheme="minorHAnsi"/>
              </w:rPr>
              <w:t xml:space="preserve">(T), </w:t>
            </w:r>
            <w:proofErr w:type="spellStart"/>
            <w:r w:rsidRPr="003B40E5">
              <w:rPr>
                <w:rFonts w:asciiTheme="minorHAnsi" w:eastAsia="Segoe UI" w:hAnsiTheme="minorHAnsi" w:cstheme="minorHAnsi"/>
              </w:rPr>
              <w:t>Sezam</w:t>
            </w:r>
            <w:proofErr w:type="spellEnd"/>
            <w:r w:rsidRPr="003B40E5">
              <w:rPr>
                <w:rFonts w:asciiTheme="minorHAnsi" w:eastAsia="Segoe UI" w:hAnsiTheme="minorHAnsi" w:cstheme="minorHAnsi"/>
              </w:rPr>
              <w:t xml:space="preserve">(S), </w:t>
            </w:r>
            <w:proofErr w:type="spellStart"/>
            <w:r w:rsidRPr="003B40E5">
              <w:rPr>
                <w:rFonts w:asciiTheme="minorHAnsi" w:eastAsia="Segoe UI" w:hAnsiTheme="minorHAnsi" w:cstheme="minorHAnsi"/>
              </w:rPr>
              <w:t>Lupina</w:t>
            </w:r>
            <w:proofErr w:type="spellEnd"/>
            <w:r w:rsidRPr="003B40E5">
              <w:rPr>
                <w:rFonts w:asciiTheme="minorHAnsi" w:eastAsia="Segoe UI" w:hAnsiTheme="minorHAnsi" w:cstheme="minorHAnsi"/>
              </w:rPr>
              <w:t>(T)</w:t>
            </w:r>
          </w:p>
        </w:tc>
      </w:tr>
      <w:tr w:rsidR="003B40E5" w14:paraId="6A22E7D1" w14:textId="77777777" w:rsidTr="00F83F0F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8D42C2E" w14:textId="77777777" w:rsidR="003B40E5" w:rsidRPr="008D08FD" w:rsidRDefault="003B40E5" w:rsidP="003B40E5">
            <w:pPr>
              <w:tabs>
                <w:tab w:val="left" w:pos="1959"/>
              </w:tabs>
              <w:jc w:val="center"/>
              <w:rPr>
                <w:rFonts w:ascii="Calibri" w:eastAsia="Calibri" w:hAnsi="Calibri" w:cs="Calibri"/>
                <w:b/>
                <w:color w:val="0070C0"/>
                <w:sz w:val="28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5EAFBCA5" w14:textId="77777777" w:rsidR="003B40E5" w:rsidRPr="00727AE1" w:rsidRDefault="003B40E5" w:rsidP="003B40E5">
            <w:pPr>
              <w:jc w:val="center"/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color w:val="FF0066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E50147" w14:textId="5B52CAB4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</w:rPr>
            </w:pPr>
            <w:r w:rsidRPr="003B40E5">
              <w:rPr>
                <w:rFonts w:asciiTheme="minorHAnsi" w:eastAsia="Segoe UI" w:hAnsiTheme="minorHAnsi" w:cstheme="minorHAnsi"/>
                <w:b/>
              </w:rPr>
              <w:t xml:space="preserve">VARIVO OD PURETINE S POVRĆEM I </w:t>
            </w:r>
            <w:proofErr w:type="gramStart"/>
            <w:r w:rsidRPr="003B40E5">
              <w:rPr>
                <w:rFonts w:asciiTheme="minorHAnsi" w:eastAsia="Segoe UI" w:hAnsiTheme="minorHAnsi" w:cstheme="minorHAnsi"/>
                <w:b/>
              </w:rPr>
              <w:t>JEČMOM ,</w:t>
            </w:r>
            <w:proofErr w:type="gramEnd"/>
            <w:r w:rsidRPr="003B40E5">
              <w:rPr>
                <w:rFonts w:asciiTheme="minorHAnsi" w:eastAsia="Segoe UI" w:hAnsiTheme="minorHAnsi" w:cstheme="minorHAnsi"/>
                <w:b/>
              </w:rPr>
              <w:t xml:space="preserve"> ŠKOLSKI KRUH 1/2 ŠNITE, JABUKA KOMAD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A6EB384" w14:textId="1237421F" w:rsidR="003B40E5" w:rsidRPr="003B40E5" w:rsidRDefault="003B40E5" w:rsidP="003B40E5">
            <w:pPr>
              <w:spacing w:line="240" w:lineRule="auto"/>
              <w:jc w:val="center"/>
              <w:rPr>
                <w:rFonts w:asciiTheme="minorHAns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48.5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3E9CE08" w14:textId="6CF053DC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16.1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B91E525" w14:textId="5ACE0C64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13.4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1086EC" w14:textId="2DBE40B4" w:rsidR="003B40E5" w:rsidRPr="003B40E5" w:rsidRDefault="003B40E5" w:rsidP="003B40E5">
            <w:pPr>
              <w:spacing w:line="240" w:lineRule="auto"/>
              <w:jc w:val="center"/>
              <w:rPr>
                <w:rFonts w:asciiTheme="minorHAnsi" w:eastAsia="Calibri" w:hAnsiTheme="minorHAnsi" w:cstheme="minorHAnsi"/>
              </w:rPr>
            </w:pPr>
            <w:r w:rsidRPr="003B40E5">
              <w:rPr>
                <w:rFonts w:asciiTheme="minorHAnsi" w:eastAsia="Segoe UI" w:hAnsiTheme="minorHAnsi" w:cstheme="minorHAnsi"/>
              </w:rPr>
              <w:t>384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7014D456" w14:textId="77777777" w:rsidR="003B40E5" w:rsidRPr="003B40E5" w:rsidRDefault="003B40E5" w:rsidP="003B40E5">
            <w:pPr>
              <w:spacing w:line="240" w:lineRule="auto"/>
              <w:rPr>
                <w:rFonts w:asciiTheme="minorHAnsi" w:eastAsia="Calibri" w:hAnsiTheme="minorHAnsi" w:cstheme="minorHAnsi"/>
              </w:rPr>
            </w:pPr>
          </w:p>
        </w:tc>
      </w:tr>
      <w:tr w:rsidR="003B40E5" w:rsidRPr="00DB4E9F" w14:paraId="0DF2B284" w14:textId="77777777" w:rsidTr="001C5C7E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58243170" w14:textId="77777777" w:rsidR="003B40E5" w:rsidRPr="00DB4E9F" w:rsidRDefault="003B40E5" w:rsidP="003B40E5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ČETVR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F8980D5" w14:textId="77777777" w:rsidR="003B40E5" w:rsidRPr="00DB4E9F" w:rsidRDefault="003B40E5" w:rsidP="003B40E5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92061D7" w14:textId="77B7C15B" w:rsidR="003B40E5" w:rsidRPr="003B40E5" w:rsidRDefault="003B40E5" w:rsidP="003B40E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B40E5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PEČENI PILEĆI BATAK, ZABATAK S MLINCIM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A5655B0" w14:textId="5F81B6AB" w:rsidR="003B40E5" w:rsidRPr="003B40E5" w:rsidRDefault="003B40E5" w:rsidP="003B40E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B40E5">
              <w:rPr>
                <w:rFonts w:asciiTheme="minorHAnsi" w:eastAsia="Segoe UI" w:hAnsiTheme="minorHAnsi" w:cstheme="minorHAnsi"/>
                <w:sz w:val="22"/>
                <w:szCs w:val="22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D221FF2" w14:textId="0E49ACA5" w:rsidR="003B40E5" w:rsidRPr="003B40E5" w:rsidRDefault="003B40E5" w:rsidP="003B40E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B40E5">
              <w:rPr>
                <w:rFonts w:asciiTheme="minorHAnsi" w:eastAsia="Segoe UI" w:hAnsiTheme="minorHAnsi" w:cstheme="minorHAnsi"/>
                <w:sz w:val="22"/>
                <w:szCs w:val="22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51306D0A" w14:textId="3B70E658" w:rsidR="003B40E5" w:rsidRPr="003B40E5" w:rsidRDefault="003B40E5" w:rsidP="003B40E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B40E5">
              <w:rPr>
                <w:rFonts w:asciiTheme="minorHAnsi" w:eastAsia="Segoe UI" w:hAnsiTheme="minorHAnsi" w:cstheme="minorHAnsi"/>
                <w:sz w:val="22"/>
                <w:szCs w:val="22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9D408A6" w14:textId="7541A4D8" w:rsidR="003B40E5" w:rsidRPr="003B40E5" w:rsidRDefault="003B40E5" w:rsidP="003B40E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B40E5">
              <w:rPr>
                <w:rFonts w:asciiTheme="minorHAnsi" w:eastAsia="Segoe UI" w:hAnsiTheme="minorHAnsi" w:cstheme="minorHAnsi"/>
                <w:sz w:val="22"/>
                <w:szCs w:val="22"/>
              </w:rPr>
              <w:t>390</w:t>
            </w: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665CB759" w14:textId="725DDB5E" w:rsidR="003B40E5" w:rsidRPr="003B40E5" w:rsidRDefault="003B40E5" w:rsidP="003B40E5">
            <w:pPr>
              <w:pStyle w:val="StandardWeb"/>
              <w:spacing w:before="0" w:beforeAutospacing="0" w:after="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3B40E5">
              <w:rPr>
                <w:rFonts w:asciiTheme="minorHAnsi" w:eastAsia="Segoe UI" w:hAnsiTheme="minorHAnsi" w:cstheme="minorHAnsi"/>
                <w:sz w:val="22"/>
                <w:szCs w:val="22"/>
              </w:rPr>
              <w:t>Gluten</w:t>
            </w:r>
            <w:proofErr w:type="spellEnd"/>
            <w:r w:rsidRPr="003B40E5">
              <w:rPr>
                <w:rFonts w:asciiTheme="minorHAnsi" w:eastAsia="Segoe UI" w:hAnsiTheme="minorHAnsi" w:cstheme="minorHAnsi"/>
                <w:sz w:val="22"/>
                <w:szCs w:val="22"/>
              </w:rPr>
              <w:t>(S), Jaja(S)</w:t>
            </w:r>
          </w:p>
        </w:tc>
      </w:tr>
      <w:tr w:rsidR="003B40E5" w:rsidRPr="00DB4E9F" w14:paraId="55464FC0" w14:textId="77777777" w:rsidTr="0047799C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2B73BFC" w14:textId="77777777" w:rsidR="003B40E5" w:rsidRPr="00DB4E9F" w:rsidRDefault="003B40E5" w:rsidP="003B40E5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3A84F7B5" w14:textId="77777777" w:rsidR="003B40E5" w:rsidRPr="00DB4E9F" w:rsidRDefault="003B40E5" w:rsidP="003B40E5">
            <w:pPr>
              <w:jc w:val="center"/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CC0099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1FA755" w14:textId="4EC21234" w:rsidR="003B40E5" w:rsidRPr="003B40E5" w:rsidRDefault="003B40E5" w:rsidP="003B40E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B40E5">
              <w:rPr>
                <w:rFonts w:asciiTheme="minorHAnsi" w:eastAsia="Segoe UI" w:hAnsiTheme="minorHAnsi" w:cstheme="minorHAnsi"/>
                <w:b/>
                <w:sz w:val="22"/>
                <w:szCs w:val="22"/>
              </w:rPr>
              <w:t xml:space="preserve">PEČENI PILEĆI BATAK, ZABATAK S MLINCIMA , MALA JABUKA KOMAD , ZELENA SALATA </w:t>
            </w: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B6333C8" w14:textId="06412811" w:rsidR="003B40E5" w:rsidRPr="003B40E5" w:rsidRDefault="003B40E5" w:rsidP="003B40E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B40E5">
              <w:rPr>
                <w:rFonts w:asciiTheme="minorHAnsi" w:eastAsia="Segoe UI" w:hAnsiTheme="minorHAnsi" w:cstheme="minorHAnsi"/>
                <w:sz w:val="22"/>
                <w:szCs w:val="22"/>
              </w:rPr>
              <w:t>49.2</w:t>
            </w: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7C65992" w14:textId="0CAAB91E" w:rsidR="003B40E5" w:rsidRPr="003B40E5" w:rsidRDefault="003B40E5" w:rsidP="003B40E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B40E5">
              <w:rPr>
                <w:rFonts w:asciiTheme="minorHAnsi" w:eastAsia="Segoe UI" w:hAnsiTheme="minorHAnsi" w:cstheme="minorHAnsi"/>
                <w:sz w:val="22"/>
                <w:szCs w:val="22"/>
              </w:rPr>
              <w:t>18.3</w:t>
            </w: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F670EAE" w14:textId="0C8C7C6F" w:rsidR="003B40E5" w:rsidRPr="003B40E5" w:rsidRDefault="003B40E5" w:rsidP="003B40E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B40E5">
              <w:rPr>
                <w:rFonts w:asciiTheme="minorHAnsi" w:eastAsia="Segoe UI" w:hAnsiTheme="minorHAnsi" w:cstheme="minorHAnsi"/>
                <w:sz w:val="22"/>
                <w:szCs w:val="22"/>
              </w:rPr>
              <w:t>13.3</w:t>
            </w: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3FAAFE7B" w14:textId="048E5B36" w:rsidR="003B40E5" w:rsidRPr="003B40E5" w:rsidRDefault="003B40E5" w:rsidP="003B40E5">
            <w:pPr>
              <w:pStyle w:val="Standard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3B40E5">
              <w:rPr>
                <w:rFonts w:asciiTheme="minorHAnsi" w:eastAsia="Segoe UI" w:hAnsiTheme="minorHAnsi" w:cstheme="minorHAnsi"/>
                <w:sz w:val="22"/>
                <w:szCs w:val="22"/>
              </w:rPr>
              <w:t>390</w:t>
            </w: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4" w:space="0" w:color="7030A0"/>
              <w:right w:val="single" w:sz="18" w:space="0" w:color="7030A0"/>
            </w:tcBorders>
            <w:vAlign w:val="center"/>
          </w:tcPr>
          <w:p w14:paraId="1DF18349" w14:textId="77777777" w:rsidR="003B40E5" w:rsidRPr="0077750C" w:rsidRDefault="003B40E5" w:rsidP="003B40E5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1"/>
      <w:tr w:rsidR="00BC41EB" w:rsidRPr="00DB4E9F" w14:paraId="28E00DC9" w14:textId="77777777" w:rsidTr="00561DF1">
        <w:trPr>
          <w:trHeight w:val="562"/>
        </w:trPr>
        <w:tc>
          <w:tcPr>
            <w:tcW w:w="1959" w:type="dxa"/>
            <w:vMerge w:val="restart"/>
            <w:tcBorders>
              <w:top w:val="single" w:sz="4" w:space="0" w:color="7030A0"/>
              <w:left w:val="single" w:sz="18" w:space="0" w:color="7030A0"/>
              <w:right w:val="single" w:sz="4" w:space="0" w:color="7030A0"/>
            </w:tcBorders>
            <w:vAlign w:val="center"/>
          </w:tcPr>
          <w:p w14:paraId="056E567D" w14:textId="77777777" w:rsidR="00BC41EB" w:rsidRPr="00DB4E9F" w:rsidRDefault="00BC41EB" w:rsidP="00BC41EB">
            <w:pPr>
              <w:tabs>
                <w:tab w:val="left" w:pos="1959"/>
              </w:tabs>
              <w:jc w:val="center"/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0070C0"/>
                <w:sz w:val="20"/>
                <w:szCs w:val="20"/>
              </w:rPr>
              <w:t>PETAK</w:t>
            </w: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vAlign w:val="center"/>
          </w:tcPr>
          <w:p w14:paraId="74F8B5CD" w14:textId="77777777" w:rsidR="00BC41EB" w:rsidRPr="00DB4E9F" w:rsidRDefault="00BC41EB" w:rsidP="00BC41EB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UJUTRO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46362C0" w14:textId="47D71231" w:rsidR="00BC41EB" w:rsidRPr="0077750C" w:rsidRDefault="00BC41EB" w:rsidP="00BC41EB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3D01B2A" w14:textId="299EB01D" w:rsidR="00BC41EB" w:rsidRPr="0077750C" w:rsidRDefault="00BC41EB" w:rsidP="00BC41EB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1AF1C09" w14:textId="2A8ACB1C" w:rsidR="00BC41EB" w:rsidRPr="0077750C" w:rsidRDefault="00BC41EB" w:rsidP="00BC41E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05D34FD4" w14:textId="22802EA9" w:rsidR="00BC41EB" w:rsidRPr="0077750C" w:rsidRDefault="00BC41EB" w:rsidP="00BC41E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6AA213B" w14:textId="6F1C0F34" w:rsidR="00BC41EB" w:rsidRPr="0077750C" w:rsidRDefault="00BC41EB" w:rsidP="00BC41E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 w:val="restart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7C9842A" w14:textId="2259EE6A" w:rsidR="00BC41EB" w:rsidRPr="0077750C" w:rsidRDefault="00BC41EB" w:rsidP="00BC41EB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tr w:rsidR="0077750C" w:rsidRPr="00DB4E9F" w14:paraId="602BA5E0" w14:textId="77777777" w:rsidTr="006F2931">
        <w:trPr>
          <w:trHeight w:val="562"/>
        </w:trPr>
        <w:tc>
          <w:tcPr>
            <w:tcW w:w="1959" w:type="dxa"/>
            <w:vMerge/>
            <w:tcBorders>
              <w:left w:val="single" w:sz="18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367D9948" w14:textId="77777777" w:rsidR="0077750C" w:rsidRPr="00DB4E9F" w:rsidRDefault="0077750C" w:rsidP="0077750C">
            <w:pPr>
              <w:jc w:val="center"/>
              <w:rPr>
                <w:rFonts w:asciiTheme="majorHAnsi" w:eastAsia="Calibri" w:hAnsiTheme="majorHAnsi" w:cstheme="maj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021" w:type="dxa"/>
            <w:tcBorders>
              <w:top w:val="single" w:sz="4" w:space="0" w:color="7030A0"/>
              <w:left w:val="single" w:sz="4" w:space="0" w:color="7030A0"/>
              <w:bottom w:val="single" w:sz="18" w:space="0" w:color="7030A0"/>
              <w:right w:val="single" w:sz="4" w:space="0" w:color="7030A0"/>
            </w:tcBorders>
            <w:vAlign w:val="center"/>
          </w:tcPr>
          <w:p w14:paraId="0B6E4104" w14:textId="77777777" w:rsidR="0077750C" w:rsidRPr="00DB4E9F" w:rsidRDefault="0077750C" w:rsidP="0077750C">
            <w:pPr>
              <w:jc w:val="center"/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</w:pPr>
            <w:r w:rsidRPr="00DB4E9F">
              <w:rPr>
                <w:rFonts w:asciiTheme="majorHAnsi" w:eastAsia="Calibri" w:hAnsiTheme="majorHAnsi" w:cstheme="majorHAnsi"/>
                <w:b/>
                <w:color w:val="BF8F00" w:themeColor="accent4" w:themeShade="BF"/>
                <w:sz w:val="20"/>
                <w:szCs w:val="20"/>
              </w:rPr>
              <w:t>POPODNE</w:t>
            </w:r>
          </w:p>
        </w:tc>
        <w:tc>
          <w:tcPr>
            <w:tcW w:w="5368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FC0F279" w14:textId="03BCD418" w:rsidR="0077750C" w:rsidRPr="0077750C" w:rsidRDefault="0077750C" w:rsidP="0077750C">
            <w:pPr>
              <w:spacing w:line="240" w:lineRule="auto"/>
              <w:jc w:val="center"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89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4822D264" w14:textId="3A16475F" w:rsidR="0077750C" w:rsidRPr="00334160" w:rsidRDefault="0077750C" w:rsidP="0077750C">
            <w:pPr>
              <w:jc w:val="center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4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7AEE1646" w14:textId="5CF83BAD" w:rsidR="0077750C" w:rsidRPr="00334160" w:rsidRDefault="0077750C" w:rsidP="0077750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1AD9745E" w14:textId="0C5611DE" w:rsidR="0077750C" w:rsidRPr="00334160" w:rsidRDefault="0077750C" w:rsidP="0077750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762" w:type="dxa"/>
            <w:tcBorders>
              <w:top w:val="single" w:sz="8" w:space="0" w:color="696969"/>
              <w:left w:val="single" w:sz="8" w:space="0" w:color="696969"/>
              <w:bottom w:val="single" w:sz="8" w:space="0" w:color="696969"/>
              <w:right w:val="single" w:sz="8" w:space="0" w:color="696969"/>
            </w:tcBorders>
            <w:vAlign w:val="center"/>
          </w:tcPr>
          <w:p w14:paraId="2351F438" w14:textId="20E1AA7C" w:rsidR="0077750C" w:rsidRPr="00334160" w:rsidRDefault="0077750C" w:rsidP="0077750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  <w:tc>
          <w:tcPr>
            <w:tcW w:w="3253" w:type="dxa"/>
            <w:vMerge/>
            <w:tcBorders>
              <w:left w:val="single" w:sz="4" w:space="0" w:color="7030A0"/>
              <w:bottom w:val="single" w:sz="18" w:space="0" w:color="7030A0"/>
              <w:right w:val="single" w:sz="18" w:space="0" w:color="7030A0"/>
            </w:tcBorders>
            <w:vAlign w:val="center"/>
          </w:tcPr>
          <w:p w14:paraId="1A12D96B" w14:textId="77777777" w:rsidR="0077750C" w:rsidRPr="0056273C" w:rsidRDefault="0077750C" w:rsidP="0077750C">
            <w:pPr>
              <w:spacing w:line="240" w:lineRule="auto"/>
              <w:rPr>
                <w:rFonts w:asciiTheme="minorHAnsi" w:eastAsia="Calibr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05877193" w14:textId="77777777" w:rsidR="00FC5C48" w:rsidRPr="00DB4E9F" w:rsidRDefault="00FC5C48" w:rsidP="00963F2B">
      <w:pPr>
        <w:rPr>
          <w:rFonts w:asciiTheme="majorHAnsi" w:hAnsiTheme="majorHAnsi" w:cstheme="majorHAnsi"/>
          <w:sz w:val="20"/>
          <w:szCs w:val="20"/>
        </w:rPr>
      </w:pPr>
    </w:p>
    <w:sectPr w:rsidR="00FC5C48" w:rsidRPr="00DB4E9F">
      <w:headerReference w:type="default" r:id="rId7"/>
      <w:footerReference w:type="default" r:id="rId8"/>
      <w:pgSz w:w="16838" w:h="11906" w:orient="landscape"/>
      <w:pgMar w:top="1780" w:right="1417" w:bottom="1417" w:left="1417" w:header="284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C21241" w14:textId="77777777" w:rsidR="0090092B" w:rsidRDefault="0090092B">
      <w:pPr>
        <w:spacing w:line="240" w:lineRule="auto"/>
      </w:pPr>
      <w:r>
        <w:separator/>
      </w:r>
    </w:p>
  </w:endnote>
  <w:endnote w:type="continuationSeparator" w:id="0">
    <w:p w14:paraId="23F79863" w14:textId="77777777" w:rsidR="0090092B" w:rsidRDefault="009009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548E4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  <w:tab w:val="left" w:pos="10980"/>
      </w:tabs>
      <w:spacing w:line="240" w:lineRule="auto"/>
      <w:rPr>
        <w:rFonts w:ascii="Calibri" w:eastAsia="Calibri" w:hAnsi="Calibri" w:cs="Calibri"/>
        <w:i/>
        <w:color w:val="000000"/>
      </w:rPr>
    </w:pPr>
    <w:proofErr w:type="spellStart"/>
    <w:r>
      <w:rPr>
        <w:rFonts w:ascii="Calibri" w:eastAsia="Calibri" w:hAnsi="Calibri" w:cs="Calibri"/>
        <w:i/>
        <w:color w:val="000000"/>
      </w:rPr>
      <w:t>Jelovnic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su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odložn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jenama</w:t>
    </w:r>
    <w:proofErr w:type="spellEnd"/>
    <w:r>
      <w:rPr>
        <w:rFonts w:ascii="Calibri" w:eastAsia="Calibri" w:hAnsi="Calibri" w:cs="Calibri"/>
        <w:i/>
        <w:color w:val="000000"/>
      </w:rPr>
      <w:t xml:space="preserve">. Na </w:t>
    </w:r>
    <w:proofErr w:type="spellStart"/>
    <w:r>
      <w:rPr>
        <w:rFonts w:ascii="Calibri" w:eastAsia="Calibri" w:hAnsi="Calibri" w:cs="Calibri"/>
        <w:i/>
        <w:color w:val="000000"/>
      </w:rPr>
      <w:t>promjen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mo</w:t>
    </w:r>
    <w:r w:rsidR="003A7A80">
      <w:rPr>
        <w:rFonts w:ascii="Calibri" w:eastAsia="Calibri" w:hAnsi="Calibri" w:cs="Calibri"/>
        <w:i/>
        <w:color w:val="000000"/>
      </w:rPr>
      <w:t>g</w:t>
    </w:r>
    <w:r w:rsidR="0094680B">
      <w:rPr>
        <w:rFonts w:ascii="Calibri" w:eastAsia="Calibri" w:hAnsi="Calibri" w:cs="Calibri"/>
        <w:i/>
        <w:color w:val="000000"/>
      </w:rPr>
      <w:t>ć</w:t>
    </w:r>
    <w:r w:rsidR="003A7A80">
      <w:rPr>
        <w:rFonts w:ascii="Calibri" w:eastAsia="Calibri" w:hAnsi="Calibri" w:cs="Calibri"/>
        <w:i/>
        <w:color w:val="000000"/>
      </w:rPr>
      <w:t>u</w:t>
    </w:r>
    <w:r>
      <w:rPr>
        <w:rFonts w:ascii="Calibri" w:eastAsia="Calibri" w:hAnsi="Calibri" w:cs="Calibri"/>
        <w:i/>
        <w:color w:val="000000"/>
      </w:rPr>
      <w:t>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utjecat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stupnost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dobavljača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ili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tehničke</w:t>
    </w:r>
    <w:proofErr w:type="spellEnd"/>
    <w:r>
      <w:rPr>
        <w:rFonts w:ascii="Calibri" w:eastAsia="Calibri" w:hAnsi="Calibri" w:cs="Calibri"/>
        <w:i/>
        <w:color w:val="000000"/>
      </w:rPr>
      <w:t xml:space="preserve"> </w:t>
    </w:r>
    <w:proofErr w:type="spellStart"/>
    <w:r>
      <w:rPr>
        <w:rFonts w:ascii="Calibri" w:eastAsia="Calibri" w:hAnsi="Calibri" w:cs="Calibri"/>
        <w:i/>
        <w:color w:val="000000"/>
      </w:rPr>
      <w:t>promijene</w:t>
    </w:r>
    <w:proofErr w:type="spellEnd"/>
    <w:r>
      <w:rPr>
        <w:rFonts w:ascii="Calibri" w:eastAsia="Calibri" w:hAnsi="Calibri" w:cs="Calibri"/>
        <w:i/>
        <w:color w:val="000000"/>
      </w:rPr>
      <w:t xml:space="preserve"> u </w:t>
    </w:r>
    <w:proofErr w:type="spellStart"/>
    <w:r>
      <w:rPr>
        <w:rFonts w:ascii="Calibri" w:eastAsia="Calibri" w:hAnsi="Calibri" w:cs="Calibri"/>
        <w:i/>
        <w:color w:val="000000"/>
      </w:rPr>
      <w:t>kuhinji</w:t>
    </w:r>
    <w:proofErr w:type="spellEnd"/>
    <w:r>
      <w:rPr>
        <w:rFonts w:ascii="Calibri" w:eastAsia="Calibri" w:hAnsi="Calibri" w:cs="Calibri"/>
        <w:i/>
        <w:color w:val="000000"/>
      </w:rPr>
      <w:t>.</w:t>
    </w:r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Označavan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jelovnik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je u </w:t>
    </w:r>
    <w:proofErr w:type="spellStart"/>
    <w:r w:rsidR="003A7A80">
      <w:rPr>
        <w:rFonts w:ascii="Calibri" w:eastAsia="Calibri" w:hAnsi="Calibri" w:cs="Calibri"/>
        <w:i/>
        <w:color w:val="000000"/>
      </w:rPr>
      <w:t>skladu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 </w:t>
    </w:r>
    <w:proofErr w:type="spellStart"/>
    <w:r w:rsidR="003A7A80">
      <w:rPr>
        <w:rFonts w:ascii="Calibri" w:eastAsia="Calibri" w:hAnsi="Calibri" w:cs="Calibri"/>
        <w:i/>
        <w:color w:val="000000"/>
      </w:rPr>
      <w:t>direktivom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EU 1169/2011. Za </w:t>
    </w:r>
    <w:proofErr w:type="spellStart"/>
    <w:r w:rsidR="003A7A80">
      <w:rPr>
        <w:rFonts w:ascii="Calibri" w:eastAsia="Calibri" w:hAnsi="Calibri" w:cs="Calibri"/>
        <w:i/>
        <w:color w:val="000000"/>
      </w:rPr>
      <w:t>dodatn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informacij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o </w:t>
    </w:r>
    <w:proofErr w:type="spellStart"/>
    <w:r w:rsidR="003A7A80">
      <w:rPr>
        <w:rFonts w:ascii="Calibri" w:eastAsia="Calibri" w:hAnsi="Calibri" w:cs="Calibri"/>
        <w:i/>
        <w:color w:val="000000"/>
      </w:rPr>
      <w:t>jelovnic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i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3A7A80">
      <w:rPr>
        <w:rFonts w:ascii="Calibri" w:eastAsia="Calibri" w:hAnsi="Calibri" w:cs="Calibri"/>
        <w:i/>
        <w:color w:val="000000"/>
      </w:rPr>
      <w:t>normativima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, </w:t>
    </w:r>
    <w:proofErr w:type="spellStart"/>
    <w:r w:rsidR="003A7A80">
      <w:rPr>
        <w:rFonts w:ascii="Calibri" w:eastAsia="Calibri" w:hAnsi="Calibri" w:cs="Calibri"/>
        <w:i/>
        <w:color w:val="000000"/>
      </w:rPr>
      <w:t>obratite</w:t>
    </w:r>
    <w:proofErr w:type="spellEnd"/>
    <w:r w:rsidR="003A7A80">
      <w:rPr>
        <w:rFonts w:ascii="Calibri" w:eastAsia="Calibri" w:hAnsi="Calibri" w:cs="Calibri"/>
        <w:i/>
        <w:color w:val="000000"/>
      </w:rPr>
      <w:t xml:space="preserve"> se </w:t>
    </w:r>
    <w:proofErr w:type="spellStart"/>
    <w:r w:rsidR="006F7F7B">
      <w:rPr>
        <w:rFonts w:ascii="Calibri" w:eastAsia="Calibri" w:hAnsi="Calibri" w:cs="Calibri"/>
        <w:i/>
        <w:color w:val="000000"/>
      </w:rPr>
      <w:t>upravi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osnovne</w:t>
    </w:r>
    <w:proofErr w:type="spellEnd"/>
    <w:r w:rsidR="006F7F7B">
      <w:rPr>
        <w:rFonts w:ascii="Calibri" w:eastAsia="Calibri" w:hAnsi="Calibri" w:cs="Calibri"/>
        <w:i/>
        <w:color w:val="000000"/>
      </w:rPr>
      <w:t xml:space="preserve"> </w:t>
    </w:r>
    <w:proofErr w:type="spellStart"/>
    <w:r w:rsidR="006F7F7B">
      <w:rPr>
        <w:rFonts w:ascii="Calibri" w:eastAsia="Calibri" w:hAnsi="Calibri" w:cs="Calibri"/>
        <w:i/>
        <w:color w:val="000000"/>
      </w:rPr>
      <w:t>škole</w:t>
    </w:r>
    <w:proofErr w:type="spellEnd"/>
    <w:r w:rsidR="003A7A80">
      <w:rPr>
        <w:rFonts w:ascii="Calibri" w:eastAsia="Calibri" w:hAnsi="Calibri" w:cs="Calibri"/>
        <w:i/>
        <w:color w:val="00000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4E91D5" w14:textId="77777777" w:rsidR="0090092B" w:rsidRDefault="0090092B">
      <w:pPr>
        <w:spacing w:line="240" w:lineRule="auto"/>
      </w:pPr>
      <w:r>
        <w:separator/>
      </w:r>
    </w:p>
  </w:footnote>
  <w:footnote w:type="continuationSeparator" w:id="0">
    <w:p w14:paraId="35F778A5" w14:textId="77777777" w:rsidR="0090092B" w:rsidRDefault="0090092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1D439" w14:textId="77777777" w:rsidR="00FC5C48" w:rsidRDefault="00EF7F3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line="240" w:lineRule="auto"/>
      <w:jc w:val="center"/>
      <w:rPr>
        <w:color w:val="000000"/>
      </w:rPr>
    </w:pPr>
    <w:r>
      <w:rPr>
        <w:noProof/>
        <w:color w:val="000000"/>
        <w:lang w:val="hr-HR"/>
      </w:rPr>
      <w:drawing>
        <wp:inline distT="0" distB="0" distL="0" distR="0" wp14:anchorId="13DF9427" wp14:editId="03435DF6">
          <wp:extent cx="1600724" cy="856201"/>
          <wp:effectExtent l="0" t="0" r="0" b="0"/>
          <wp:docPr id="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t="25333" r="-333" b="21000"/>
                  <a:stretch>
                    <a:fillRect/>
                  </a:stretch>
                </pic:blipFill>
                <pic:spPr>
                  <a:xfrm>
                    <a:off x="0" y="0"/>
                    <a:ext cx="1600724" cy="8562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jEzNLcwMrE0MDFX0lEKTi0uzszPAykwqQUAxKobJywAAAA="/>
  </w:docVars>
  <w:rsids>
    <w:rsidRoot w:val="00FC5C48"/>
    <w:rsid w:val="00076A0E"/>
    <w:rsid w:val="00097735"/>
    <w:rsid w:val="000D1C42"/>
    <w:rsid w:val="001C7DE4"/>
    <w:rsid w:val="002A00BA"/>
    <w:rsid w:val="002A551B"/>
    <w:rsid w:val="002C5E85"/>
    <w:rsid w:val="00334160"/>
    <w:rsid w:val="00361096"/>
    <w:rsid w:val="003A7A80"/>
    <w:rsid w:val="003B40E5"/>
    <w:rsid w:val="003C0867"/>
    <w:rsid w:val="003F75D8"/>
    <w:rsid w:val="00411FF4"/>
    <w:rsid w:val="0044154D"/>
    <w:rsid w:val="004641D8"/>
    <w:rsid w:val="004D4AF3"/>
    <w:rsid w:val="0056273C"/>
    <w:rsid w:val="00584D13"/>
    <w:rsid w:val="00593BE7"/>
    <w:rsid w:val="005C0CDD"/>
    <w:rsid w:val="006A62C9"/>
    <w:rsid w:val="006C5FCC"/>
    <w:rsid w:val="006F7F7B"/>
    <w:rsid w:val="00714F19"/>
    <w:rsid w:val="00727AE1"/>
    <w:rsid w:val="00741477"/>
    <w:rsid w:val="0077750C"/>
    <w:rsid w:val="007A739F"/>
    <w:rsid w:val="007E7296"/>
    <w:rsid w:val="008436B4"/>
    <w:rsid w:val="008667BA"/>
    <w:rsid w:val="008B30BF"/>
    <w:rsid w:val="008C1870"/>
    <w:rsid w:val="008D08FD"/>
    <w:rsid w:val="008D38C3"/>
    <w:rsid w:val="0090092B"/>
    <w:rsid w:val="009033E6"/>
    <w:rsid w:val="00934935"/>
    <w:rsid w:val="00942834"/>
    <w:rsid w:val="0094680B"/>
    <w:rsid w:val="00963F2B"/>
    <w:rsid w:val="009A3140"/>
    <w:rsid w:val="009C6755"/>
    <w:rsid w:val="009C7CE5"/>
    <w:rsid w:val="00A42B2B"/>
    <w:rsid w:val="00A50A67"/>
    <w:rsid w:val="00A6709B"/>
    <w:rsid w:val="00AA7406"/>
    <w:rsid w:val="00AE2EA0"/>
    <w:rsid w:val="00AF539D"/>
    <w:rsid w:val="00BA089D"/>
    <w:rsid w:val="00BB077E"/>
    <w:rsid w:val="00BC41EB"/>
    <w:rsid w:val="00BF0802"/>
    <w:rsid w:val="00C54ED3"/>
    <w:rsid w:val="00C97C06"/>
    <w:rsid w:val="00CE77DD"/>
    <w:rsid w:val="00CF0040"/>
    <w:rsid w:val="00D77132"/>
    <w:rsid w:val="00DB4E9F"/>
    <w:rsid w:val="00DC2006"/>
    <w:rsid w:val="00E42569"/>
    <w:rsid w:val="00EE59E9"/>
    <w:rsid w:val="00EF7F35"/>
    <w:rsid w:val="00F26B21"/>
    <w:rsid w:val="00F8782A"/>
    <w:rsid w:val="00FC5C48"/>
    <w:rsid w:val="00FD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EE78C"/>
  <w15:docId w15:val="{E9ACC4A9-2287-4CA3-8636-29EB9C839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39D"/>
    <w:rPr>
      <w:lang w:eastAsia="hr-HR"/>
    </w:rPr>
  </w:style>
  <w:style w:type="paragraph" w:styleId="Naslov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slov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slov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slov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slov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slov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Naslov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Zaglavlje">
    <w:name w:val="header"/>
    <w:basedOn w:val="Normal"/>
    <w:link w:val="Zaglavl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8B19C0"/>
    <w:rPr>
      <w:rFonts w:ascii="Arial" w:eastAsia="Arial" w:hAnsi="Arial" w:cs="Arial"/>
      <w:lang w:val="en" w:eastAsia="hr-HR"/>
    </w:rPr>
  </w:style>
  <w:style w:type="paragraph" w:styleId="Podnoje">
    <w:name w:val="footer"/>
    <w:basedOn w:val="Normal"/>
    <w:link w:val="PodnojeChar"/>
    <w:uiPriority w:val="99"/>
    <w:unhideWhenUsed/>
    <w:rsid w:val="008B19C0"/>
    <w:pPr>
      <w:tabs>
        <w:tab w:val="center" w:pos="4536"/>
        <w:tab w:val="right" w:pos="9072"/>
      </w:tabs>
      <w:spacing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8B19C0"/>
    <w:rPr>
      <w:rFonts w:ascii="Arial" w:eastAsia="Arial" w:hAnsi="Arial" w:cs="Arial"/>
      <w:lang w:val="en" w:eastAsia="hr-HR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571A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571A25"/>
    <w:rPr>
      <w:rFonts w:ascii="Tahoma" w:eastAsia="Arial" w:hAnsi="Tahoma" w:cs="Tahoma"/>
      <w:sz w:val="16"/>
      <w:szCs w:val="16"/>
      <w:lang w:val="en" w:eastAsia="hr-HR"/>
    </w:rPr>
  </w:style>
  <w:style w:type="paragraph" w:styleId="Podnaslov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Obinatablica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tandardWeb">
    <w:name w:val="Normal (Web)"/>
    <w:basedOn w:val="Normal"/>
    <w:uiPriority w:val="99"/>
    <w:semiHidden/>
    <w:unhideWhenUsed/>
    <w:rsid w:val="00A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Enu2QPNTyr3fUa1Rcj42nM3oRw==">AMUW2mXFKjhBfSPGkkUAY8facxNCd/KagjrHhpToTCffVERcayeLDpOU+aP+d6/GUm2bloZu2s1tD1iWJa45EF+xhoRP5sEiy702iXMiOS/PPbDYsjUNNcFIJhU/51l8kuny6nQ5IfC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a Gluhak</dc:creator>
  <cp:lastModifiedBy>Kristina Krnic</cp:lastModifiedBy>
  <cp:revision>2</cp:revision>
  <cp:lastPrinted>2022-10-24T07:17:00Z</cp:lastPrinted>
  <dcterms:created xsi:type="dcterms:W3CDTF">2022-11-14T07:02:00Z</dcterms:created>
  <dcterms:modified xsi:type="dcterms:W3CDTF">2022-11-14T07:02:00Z</dcterms:modified>
</cp:coreProperties>
</file>